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CA8EC0" w14:textId="77777777" w:rsidR="00795DD5" w:rsidRPr="00254158" w:rsidRDefault="00DF3D15" w:rsidP="0064286C">
      <w:pPr>
        <w:jc w:val="center"/>
        <w:rPr>
          <w:b/>
          <w:sz w:val="28"/>
        </w:rPr>
      </w:pPr>
      <w:r w:rsidRPr="00254158">
        <w:rPr>
          <w:b/>
          <w:sz w:val="28"/>
        </w:rPr>
        <w:t>Návrh na jmenování profesorem</w:t>
      </w:r>
    </w:p>
    <w:p w14:paraId="2CD32D20" w14:textId="77777777" w:rsidR="00526E51" w:rsidRDefault="00DF3D15" w:rsidP="00526E51">
      <w:pPr>
        <w:jc w:val="center"/>
      </w:pPr>
      <w:r w:rsidRPr="007E27F3">
        <w:t>Podle § 74 zákona č. 111/</w:t>
      </w:r>
      <w:r w:rsidR="00C64C16">
        <w:t>19</w:t>
      </w:r>
      <w:r w:rsidRPr="007E27F3">
        <w:t>98 Sb.</w:t>
      </w:r>
      <w:r w:rsidR="00C64C16">
        <w:t>,</w:t>
      </w:r>
      <w:r w:rsidRPr="007E27F3">
        <w:t xml:space="preserve"> </w:t>
      </w:r>
      <w:r w:rsidR="00C64C16">
        <w:t>o</w:t>
      </w:r>
      <w:r w:rsidRPr="007E27F3">
        <w:t xml:space="preserve"> vysokých školách a o změně a doplnění dalších zákonů </w:t>
      </w:r>
    </w:p>
    <w:p w14:paraId="3C76E224" w14:textId="77777777" w:rsidR="00DF3D15" w:rsidRPr="007E27F3" w:rsidRDefault="00DF3D15" w:rsidP="00526E51">
      <w:pPr>
        <w:jc w:val="center"/>
      </w:pPr>
      <w:r w:rsidRPr="007E27F3">
        <w:t>(zákon o vysokých školách).</w:t>
      </w:r>
    </w:p>
    <w:p w14:paraId="37CE5DCA" w14:textId="62D278B1" w:rsidR="00DF3D15" w:rsidRPr="007E27F3" w:rsidRDefault="00DF3D15" w:rsidP="00AF5A24">
      <w:pPr>
        <w:spacing w:before="240" w:after="0" w:line="360" w:lineRule="auto"/>
        <w:jc w:val="both"/>
      </w:pPr>
      <w:r w:rsidRPr="007E27F3">
        <w:t xml:space="preserve">Vysoká škola: </w:t>
      </w:r>
      <w:r w:rsidRPr="007E27F3">
        <w:tab/>
      </w:r>
      <w:r w:rsidRPr="007E27F3">
        <w:tab/>
      </w:r>
    </w:p>
    <w:p w14:paraId="02F0D8A4" w14:textId="3F6D09C0" w:rsidR="00DF3D15" w:rsidRPr="007E27F3" w:rsidRDefault="00DF3D15" w:rsidP="00AF5A24">
      <w:pPr>
        <w:spacing w:after="0" w:line="360" w:lineRule="auto"/>
        <w:jc w:val="both"/>
      </w:pPr>
      <w:r w:rsidRPr="007E27F3">
        <w:t>Fakulta:</w:t>
      </w:r>
      <w:r w:rsidRPr="007E27F3">
        <w:tab/>
      </w:r>
      <w:r w:rsidRPr="007E27F3">
        <w:tab/>
      </w:r>
    </w:p>
    <w:p w14:paraId="6CB3BF47" w14:textId="551BD05C" w:rsidR="00DF3D15" w:rsidRPr="007E27F3" w:rsidRDefault="00D81F11" w:rsidP="00AF5A24">
      <w:pPr>
        <w:spacing w:after="0" w:line="360" w:lineRule="auto"/>
        <w:jc w:val="both"/>
      </w:pPr>
      <w:r>
        <w:t>Uchazeč:</w:t>
      </w:r>
      <w:r>
        <w:tab/>
      </w:r>
      <w:r>
        <w:tab/>
      </w:r>
    </w:p>
    <w:p w14:paraId="46BDED5F" w14:textId="27152972" w:rsidR="00DF3D15" w:rsidRPr="007E27F3" w:rsidRDefault="00DF3D15" w:rsidP="00AF5A24">
      <w:pPr>
        <w:spacing w:after="0" w:line="360" w:lineRule="auto"/>
        <w:jc w:val="both"/>
      </w:pPr>
      <w:r w:rsidRPr="007E27F3">
        <w:t xml:space="preserve">Datum narození: </w:t>
      </w:r>
      <w:r w:rsidRPr="007E27F3">
        <w:tab/>
      </w:r>
    </w:p>
    <w:p w14:paraId="7F48398A" w14:textId="71E3D3F3" w:rsidR="00DF3D15" w:rsidRPr="007E27F3" w:rsidRDefault="00DF3D15" w:rsidP="00AF5A24">
      <w:pPr>
        <w:spacing w:after="0" w:line="360" w:lineRule="auto"/>
        <w:jc w:val="both"/>
      </w:pPr>
      <w:r w:rsidRPr="007E27F3">
        <w:t>Trvalé bydliště:</w:t>
      </w:r>
      <w:r w:rsidRPr="007E27F3">
        <w:tab/>
      </w:r>
      <w:r w:rsidR="00C91FC5">
        <w:tab/>
      </w:r>
    </w:p>
    <w:p w14:paraId="10D44FC8" w14:textId="4C4713CD" w:rsidR="00DF3D15" w:rsidRPr="007E27F3" w:rsidRDefault="00DF3D15" w:rsidP="00AF5A24">
      <w:pPr>
        <w:spacing w:after="0" w:line="360" w:lineRule="auto"/>
        <w:jc w:val="both"/>
      </w:pPr>
      <w:r w:rsidRPr="007E27F3">
        <w:t>Obor:</w:t>
      </w:r>
      <w:r w:rsidRPr="007E27F3">
        <w:tab/>
      </w:r>
      <w:r w:rsidRPr="007E27F3">
        <w:tab/>
      </w:r>
      <w:r w:rsidRPr="007E27F3">
        <w:tab/>
      </w:r>
    </w:p>
    <w:p w14:paraId="3C056DD2" w14:textId="77777777" w:rsidR="00127245" w:rsidRPr="007E27F3" w:rsidRDefault="00127245" w:rsidP="00AF5A24">
      <w:pPr>
        <w:spacing w:after="0"/>
        <w:jc w:val="both"/>
      </w:pPr>
    </w:p>
    <w:p w14:paraId="3752D3AD" w14:textId="77777777" w:rsidR="00DF3D15" w:rsidRDefault="00DF3D15" w:rsidP="00AF5A24">
      <w:pPr>
        <w:spacing w:after="0"/>
        <w:jc w:val="both"/>
        <w:rPr>
          <w:b/>
        </w:rPr>
      </w:pPr>
      <w:r w:rsidRPr="007E27F3">
        <w:rPr>
          <w:b/>
        </w:rPr>
        <w:t>Vzdělání:</w:t>
      </w:r>
    </w:p>
    <w:p w14:paraId="263210D8" w14:textId="5DCF897F" w:rsidR="002F6F15" w:rsidRDefault="002F6F15" w:rsidP="00AF5A24">
      <w:pPr>
        <w:spacing w:after="0"/>
        <w:jc w:val="both"/>
      </w:pPr>
    </w:p>
    <w:p w14:paraId="7DDAA7CC" w14:textId="48643512" w:rsidR="00E9057C" w:rsidRDefault="00E9057C" w:rsidP="00AF5A24">
      <w:pPr>
        <w:spacing w:after="0"/>
        <w:jc w:val="both"/>
      </w:pPr>
    </w:p>
    <w:p w14:paraId="4754C609" w14:textId="1A3E2096" w:rsidR="00E9057C" w:rsidRDefault="00E9057C" w:rsidP="00AF5A24">
      <w:pPr>
        <w:spacing w:after="0"/>
        <w:jc w:val="both"/>
      </w:pPr>
    </w:p>
    <w:p w14:paraId="5C74E1BF" w14:textId="0B0552A1" w:rsidR="00E9057C" w:rsidRDefault="00E9057C" w:rsidP="00AF5A24">
      <w:pPr>
        <w:spacing w:after="0"/>
        <w:jc w:val="both"/>
      </w:pPr>
    </w:p>
    <w:p w14:paraId="663F8FBA" w14:textId="2F79B6FA" w:rsidR="00E9057C" w:rsidRDefault="00E9057C" w:rsidP="00AF5A24">
      <w:pPr>
        <w:spacing w:after="0"/>
        <w:jc w:val="both"/>
      </w:pPr>
    </w:p>
    <w:p w14:paraId="6B6D5794" w14:textId="5CC5C2E6" w:rsidR="00E9057C" w:rsidRDefault="00E9057C" w:rsidP="00AF5A24">
      <w:pPr>
        <w:spacing w:after="0"/>
        <w:jc w:val="both"/>
      </w:pPr>
    </w:p>
    <w:p w14:paraId="29D2CE64" w14:textId="77777777" w:rsidR="00E9057C" w:rsidRPr="007E27F3" w:rsidRDefault="00E9057C" w:rsidP="00AF5A24">
      <w:pPr>
        <w:spacing w:after="0"/>
        <w:jc w:val="both"/>
      </w:pPr>
    </w:p>
    <w:p w14:paraId="69BCF520" w14:textId="77777777" w:rsidR="00DF3D15" w:rsidRPr="007E27F3" w:rsidRDefault="00DF3D15" w:rsidP="00AF5A24">
      <w:pPr>
        <w:spacing w:after="0"/>
        <w:jc w:val="both"/>
        <w:rPr>
          <w:b/>
        </w:rPr>
      </w:pPr>
      <w:r w:rsidRPr="007E27F3">
        <w:rPr>
          <w:b/>
        </w:rPr>
        <w:t>Zaměstnání:</w:t>
      </w:r>
    </w:p>
    <w:p w14:paraId="7A8881BA" w14:textId="1744AE31" w:rsidR="009B5389" w:rsidRDefault="009B5389" w:rsidP="009B5389">
      <w:pPr>
        <w:spacing w:after="0"/>
        <w:jc w:val="both"/>
      </w:pPr>
    </w:p>
    <w:p w14:paraId="40DB5BCD" w14:textId="3A5DA4AF" w:rsidR="00E9057C" w:rsidRDefault="00E9057C" w:rsidP="009B5389">
      <w:pPr>
        <w:spacing w:after="0"/>
        <w:jc w:val="both"/>
      </w:pPr>
    </w:p>
    <w:p w14:paraId="3583A5EA" w14:textId="1680E1C5" w:rsidR="00E9057C" w:rsidRDefault="00E9057C" w:rsidP="009B5389">
      <w:pPr>
        <w:spacing w:after="0"/>
        <w:jc w:val="both"/>
      </w:pPr>
    </w:p>
    <w:p w14:paraId="6961FB49" w14:textId="6EF20C9D" w:rsidR="00E9057C" w:rsidRDefault="00E9057C" w:rsidP="009B5389">
      <w:pPr>
        <w:spacing w:after="0"/>
        <w:jc w:val="both"/>
      </w:pPr>
    </w:p>
    <w:p w14:paraId="56DACEDB" w14:textId="233E9016" w:rsidR="00E9057C" w:rsidRDefault="00E9057C" w:rsidP="009B5389">
      <w:pPr>
        <w:spacing w:after="0"/>
        <w:jc w:val="both"/>
      </w:pPr>
    </w:p>
    <w:p w14:paraId="322A5E61" w14:textId="77777777" w:rsidR="00E9057C" w:rsidRDefault="00E9057C" w:rsidP="009B5389">
      <w:pPr>
        <w:spacing w:after="0"/>
        <w:jc w:val="both"/>
      </w:pPr>
    </w:p>
    <w:p w14:paraId="61E5C217" w14:textId="77777777" w:rsidR="00DF3D15" w:rsidRPr="007E27F3" w:rsidRDefault="00DF3D15" w:rsidP="00AF5A24">
      <w:pPr>
        <w:spacing w:after="0"/>
        <w:jc w:val="both"/>
        <w:rPr>
          <w:b/>
        </w:rPr>
      </w:pPr>
      <w:r w:rsidRPr="007E27F3">
        <w:rPr>
          <w:b/>
        </w:rPr>
        <w:t>Odborné stáže a pobyty v zahraničí:</w:t>
      </w:r>
    </w:p>
    <w:p w14:paraId="6BDF5D67" w14:textId="1E738688" w:rsidR="0083641C" w:rsidRDefault="0083641C" w:rsidP="00AF5A24">
      <w:pPr>
        <w:spacing w:after="0"/>
        <w:jc w:val="both"/>
      </w:pPr>
    </w:p>
    <w:p w14:paraId="50FCDA55" w14:textId="0F50E14C" w:rsidR="00E9057C" w:rsidRDefault="00E9057C" w:rsidP="00AF5A24">
      <w:pPr>
        <w:spacing w:after="0"/>
        <w:jc w:val="both"/>
      </w:pPr>
    </w:p>
    <w:p w14:paraId="2CDFE219" w14:textId="23F1A97B" w:rsidR="00E9057C" w:rsidRDefault="00E9057C" w:rsidP="00AF5A24">
      <w:pPr>
        <w:spacing w:after="0"/>
        <w:jc w:val="both"/>
      </w:pPr>
    </w:p>
    <w:p w14:paraId="08FFA9B4" w14:textId="531E25F2" w:rsidR="00E9057C" w:rsidRDefault="00E9057C" w:rsidP="00AF5A24">
      <w:pPr>
        <w:spacing w:after="0"/>
        <w:jc w:val="both"/>
      </w:pPr>
    </w:p>
    <w:p w14:paraId="46A2A0A9" w14:textId="77777777" w:rsidR="00E9057C" w:rsidRPr="001C1CD8" w:rsidRDefault="00E9057C" w:rsidP="00AF5A24">
      <w:pPr>
        <w:spacing w:after="0"/>
        <w:jc w:val="both"/>
      </w:pPr>
    </w:p>
    <w:p w14:paraId="730F285C" w14:textId="77777777" w:rsidR="002B3FC1" w:rsidRDefault="002B3FC1" w:rsidP="00AF5A24">
      <w:pPr>
        <w:spacing w:after="0" w:line="240" w:lineRule="auto"/>
        <w:jc w:val="both"/>
        <w:rPr>
          <w:b/>
        </w:rPr>
      </w:pPr>
      <w:r>
        <w:rPr>
          <w:b/>
        </w:rPr>
        <w:t>Členství ve vědeckých a oborových radách a v redakčních radách časopisů</w:t>
      </w:r>
      <w:r w:rsidR="00AF5A24">
        <w:rPr>
          <w:b/>
        </w:rPr>
        <w:t>:</w:t>
      </w:r>
      <w:r>
        <w:rPr>
          <w:b/>
        </w:rPr>
        <w:t xml:space="preserve"> </w:t>
      </w:r>
    </w:p>
    <w:p w14:paraId="498C6241" w14:textId="67FA54E0" w:rsidR="002B3FC1" w:rsidRDefault="002B3FC1" w:rsidP="00AF5A24">
      <w:pPr>
        <w:spacing w:after="0"/>
        <w:jc w:val="both"/>
      </w:pPr>
    </w:p>
    <w:p w14:paraId="0996FB48" w14:textId="0032ADD6" w:rsidR="00E9057C" w:rsidRDefault="00E9057C" w:rsidP="00AF5A24">
      <w:pPr>
        <w:spacing w:after="0"/>
        <w:jc w:val="both"/>
      </w:pPr>
    </w:p>
    <w:p w14:paraId="33439275" w14:textId="42565052" w:rsidR="00E9057C" w:rsidRDefault="00E9057C" w:rsidP="00AF5A24">
      <w:pPr>
        <w:spacing w:after="0"/>
        <w:jc w:val="both"/>
      </w:pPr>
    </w:p>
    <w:p w14:paraId="04543C66" w14:textId="2E9DCA08" w:rsidR="00E9057C" w:rsidRDefault="00E9057C" w:rsidP="00AF5A24">
      <w:pPr>
        <w:spacing w:after="0"/>
        <w:jc w:val="both"/>
      </w:pPr>
    </w:p>
    <w:p w14:paraId="765C587D" w14:textId="4FBBAD78" w:rsidR="00E9057C" w:rsidRDefault="00E9057C" w:rsidP="00AF5A24">
      <w:pPr>
        <w:spacing w:after="0"/>
        <w:jc w:val="both"/>
      </w:pPr>
    </w:p>
    <w:p w14:paraId="6DFAAA62" w14:textId="77777777" w:rsidR="00E9057C" w:rsidRDefault="00E9057C" w:rsidP="00AF5A24">
      <w:pPr>
        <w:spacing w:after="0"/>
        <w:jc w:val="both"/>
        <w:rPr>
          <w:b/>
        </w:rPr>
      </w:pPr>
    </w:p>
    <w:p w14:paraId="29A2465C" w14:textId="77777777" w:rsidR="00F765B4" w:rsidRPr="007E27F3" w:rsidRDefault="00F765B4" w:rsidP="00ED7C7A">
      <w:pPr>
        <w:keepNext/>
        <w:spacing w:after="0"/>
        <w:jc w:val="both"/>
        <w:rPr>
          <w:b/>
        </w:rPr>
      </w:pPr>
      <w:r w:rsidRPr="007E27F3">
        <w:rPr>
          <w:b/>
        </w:rPr>
        <w:t>Seznam nejvýznamnějších publikací:</w:t>
      </w:r>
    </w:p>
    <w:p w14:paraId="6F35331A" w14:textId="446770FB" w:rsidR="002F6F15" w:rsidRDefault="002F6F15" w:rsidP="00AF5A24">
      <w:pPr>
        <w:spacing w:after="0"/>
        <w:jc w:val="both"/>
        <w:rPr>
          <w:rFonts w:cs="Times New Roman"/>
        </w:rPr>
      </w:pPr>
    </w:p>
    <w:p w14:paraId="4F661EEE" w14:textId="1BBD70D2" w:rsidR="00E9057C" w:rsidRDefault="00E9057C" w:rsidP="00AF5A24">
      <w:pPr>
        <w:spacing w:after="0"/>
        <w:jc w:val="both"/>
        <w:rPr>
          <w:rFonts w:cs="Times New Roman"/>
        </w:rPr>
      </w:pPr>
    </w:p>
    <w:p w14:paraId="4D9DF265" w14:textId="3F68D8D2" w:rsidR="00E9057C" w:rsidRDefault="00E9057C" w:rsidP="00AF5A24">
      <w:pPr>
        <w:spacing w:after="0"/>
        <w:jc w:val="both"/>
        <w:rPr>
          <w:rFonts w:cs="Times New Roman"/>
        </w:rPr>
      </w:pPr>
    </w:p>
    <w:p w14:paraId="3452B8BF" w14:textId="648643A9" w:rsidR="00E9057C" w:rsidRDefault="00E9057C" w:rsidP="00AF5A24">
      <w:pPr>
        <w:spacing w:after="0"/>
        <w:jc w:val="both"/>
        <w:rPr>
          <w:rFonts w:cs="Times New Roman"/>
        </w:rPr>
      </w:pPr>
    </w:p>
    <w:p w14:paraId="0DDEA727" w14:textId="31BF4734" w:rsidR="00E9057C" w:rsidRDefault="00E9057C" w:rsidP="00AF5A24">
      <w:pPr>
        <w:spacing w:after="0"/>
        <w:jc w:val="both"/>
        <w:rPr>
          <w:rFonts w:cs="Times New Roman"/>
        </w:rPr>
      </w:pPr>
    </w:p>
    <w:p w14:paraId="121B6D09" w14:textId="4132AF43" w:rsidR="00E9057C" w:rsidRDefault="00E9057C" w:rsidP="00AF5A24">
      <w:pPr>
        <w:spacing w:after="0"/>
        <w:jc w:val="both"/>
        <w:rPr>
          <w:rFonts w:cs="Times New Roman"/>
        </w:rPr>
      </w:pPr>
    </w:p>
    <w:p w14:paraId="507A71A2" w14:textId="04663AF5" w:rsidR="00E9057C" w:rsidRDefault="00E9057C" w:rsidP="00AF5A24">
      <w:pPr>
        <w:spacing w:after="0"/>
        <w:jc w:val="both"/>
        <w:rPr>
          <w:rFonts w:cs="Times New Roman"/>
        </w:rPr>
      </w:pPr>
    </w:p>
    <w:p w14:paraId="60F07A15" w14:textId="0488507F" w:rsidR="00E9057C" w:rsidRDefault="00E9057C" w:rsidP="00AF5A24">
      <w:pPr>
        <w:spacing w:after="0"/>
        <w:jc w:val="both"/>
        <w:rPr>
          <w:rFonts w:cs="Times New Roman"/>
        </w:rPr>
      </w:pPr>
    </w:p>
    <w:p w14:paraId="7C84DBF2" w14:textId="77777777" w:rsidR="00E9057C" w:rsidRDefault="00E9057C" w:rsidP="00AF5A24">
      <w:pPr>
        <w:spacing w:after="0"/>
        <w:jc w:val="both"/>
        <w:rPr>
          <w:b/>
        </w:rPr>
      </w:pPr>
    </w:p>
    <w:p w14:paraId="66F66FDE" w14:textId="77777777" w:rsidR="002B3FC1" w:rsidRDefault="002B3FC1" w:rsidP="00AF5A24">
      <w:pPr>
        <w:spacing w:after="0"/>
        <w:jc w:val="both"/>
        <w:rPr>
          <w:b/>
        </w:rPr>
      </w:pPr>
      <w:r w:rsidRPr="002B3FC1">
        <w:rPr>
          <w:b/>
        </w:rPr>
        <w:lastRenderedPageBreak/>
        <w:t>Složení hodnotící komise:</w:t>
      </w:r>
    </w:p>
    <w:p w14:paraId="57F7BACD" w14:textId="3237D155" w:rsidR="001678AF" w:rsidRPr="00E9057C" w:rsidRDefault="00E9057C" w:rsidP="00AF5A24">
      <w:pPr>
        <w:spacing w:after="0"/>
        <w:jc w:val="both"/>
        <w:rPr>
          <w:rFonts w:ascii="Calibri" w:hAnsi="Calibri"/>
          <w:b/>
          <w:bCs/>
        </w:rPr>
      </w:pPr>
      <w:r w:rsidRPr="00E9057C">
        <w:rPr>
          <w:rFonts w:ascii="Calibri" w:hAnsi="Calibri"/>
          <w:b/>
          <w:bCs/>
        </w:rPr>
        <w:t>Nevyplňuje se!</w:t>
      </w:r>
    </w:p>
    <w:p w14:paraId="07848050" w14:textId="013B29E0" w:rsidR="00E9057C" w:rsidRDefault="00E9057C" w:rsidP="00AF5A24">
      <w:pPr>
        <w:spacing w:after="0"/>
        <w:jc w:val="both"/>
        <w:rPr>
          <w:rFonts w:ascii="Calibri" w:hAnsi="Calibri"/>
        </w:rPr>
      </w:pPr>
    </w:p>
    <w:p w14:paraId="55C21B50" w14:textId="129EBAF6" w:rsidR="00E9057C" w:rsidRDefault="00E9057C" w:rsidP="00AF5A24">
      <w:pPr>
        <w:spacing w:after="0"/>
        <w:jc w:val="both"/>
        <w:rPr>
          <w:rFonts w:ascii="Calibri" w:hAnsi="Calibri"/>
        </w:rPr>
      </w:pPr>
    </w:p>
    <w:p w14:paraId="6E7727B6" w14:textId="6C3B61BB" w:rsidR="00E9057C" w:rsidRDefault="00E9057C" w:rsidP="00AF5A24">
      <w:pPr>
        <w:spacing w:after="0"/>
        <w:jc w:val="both"/>
        <w:rPr>
          <w:rFonts w:ascii="Calibri" w:hAnsi="Calibri"/>
        </w:rPr>
      </w:pPr>
    </w:p>
    <w:p w14:paraId="3D214370" w14:textId="4024E6F2" w:rsidR="00E9057C" w:rsidRDefault="00E9057C" w:rsidP="00AF5A24">
      <w:pPr>
        <w:spacing w:after="0"/>
        <w:jc w:val="both"/>
        <w:rPr>
          <w:rFonts w:ascii="Calibri" w:hAnsi="Calibri"/>
        </w:rPr>
      </w:pPr>
    </w:p>
    <w:p w14:paraId="62BCA1C9" w14:textId="77777777" w:rsidR="00E9057C" w:rsidRDefault="00E9057C" w:rsidP="00AF5A24">
      <w:pPr>
        <w:spacing w:after="0"/>
        <w:jc w:val="both"/>
        <w:rPr>
          <w:b/>
        </w:rPr>
      </w:pPr>
    </w:p>
    <w:p w14:paraId="55C62D3A" w14:textId="77777777" w:rsidR="00F765B4" w:rsidRPr="007E27F3" w:rsidRDefault="00F765B4" w:rsidP="00AF5A24">
      <w:pPr>
        <w:spacing w:after="0"/>
        <w:jc w:val="both"/>
        <w:rPr>
          <w:b/>
        </w:rPr>
      </w:pPr>
      <w:r w:rsidRPr="007E27F3">
        <w:rPr>
          <w:b/>
        </w:rPr>
        <w:t>Návrh na jmenování podpořili:</w:t>
      </w:r>
    </w:p>
    <w:p w14:paraId="64AF39D1" w14:textId="701415D3" w:rsidR="00353DC9" w:rsidRDefault="00353DC9" w:rsidP="00AF5A24">
      <w:pPr>
        <w:spacing w:after="0"/>
        <w:ind w:left="567" w:hanging="567"/>
        <w:jc w:val="both"/>
        <w:rPr>
          <w:b/>
        </w:rPr>
      </w:pPr>
    </w:p>
    <w:p w14:paraId="4D962ACD" w14:textId="14F4CAB9" w:rsidR="00E9057C" w:rsidRDefault="00E9057C" w:rsidP="00AF5A24">
      <w:pPr>
        <w:spacing w:after="0"/>
        <w:ind w:left="567" w:hanging="567"/>
        <w:jc w:val="both"/>
        <w:rPr>
          <w:b/>
        </w:rPr>
      </w:pPr>
    </w:p>
    <w:p w14:paraId="0E11E34B" w14:textId="5F495DAE" w:rsidR="00E9057C" w:rsidRDefault="00E9057C" w:rsidP="00AF5A24">
      <w:pPr>
        <w:spacing w:after="0"/>
        <w:ind w:left="567" w:hanging="567"/>
        <w:jc w:val="both"/>
        <w:rPr>
          <w:b/>
        </w:rPr>
      </w:pPr>
    </w:p>
    <w:p w14:paraId="1C9BC736" w14:textId="1F3624C8" w:rsidR="00E9057C" w:rsidRDefault="00E9057C" w:rsidP="00AF5A24">
      <w:pPr>
        <w:spacing w:after="0"/>
        <w:ind w:left="567" w:hanging="567"/>
        <w:jc w:val="both"/>
        <w:rPr>
          <w:b/>
        </w:rPr>
      </w:pPr>
    </w:p>
    <w:p w14:paraId="7B2DCF0A" w14:textId="276CB04A" w:rsidR="00E9057C" w:rsidRDefault="00E9057C" w:rsidP="00AF5A24">
      <w:pPr>
        <w:spacing w:after="0"/>
        <w:ind w:left="567" w:hanging="567"/>
        <w:jc w:val="both"/>
        <w:rPr>
          <w:b/>
        </w:rPr>
      </w:pPr>
    </w:p>
    <w:p w14:paraId="0FB3D1E4" w14:textId="3B9AA03E" w:rsidR="00E9057C" w:rsidRDefault="00E9057C" w:rsidP="00AF5A24">
      <w:pPr>
        <w:spacing w:after="0"/>
        <w:ind w:left="567" w:hanging="567"/>
        <w:jc w:val="both"/>
        <w:rPr>
          <w:b/>
        </w:rPr>
      </w:pPr>
    </w:p>
    <w:p w14:paraId="36023514" w14:textId="77777777" w:rsidR="00E9057C" w:rsidRDefault="00E9057C" w:rsidP="00AF5A24">
      <w:pPr>
        <w:spacing w:after="0"/>
        <w:ind w:left="567" w:hanging="567"/>
        <w:jc w:val="both"/>
        <w:rPr>
          <w:b/>
        </w:rPr>
      </w:pPr>
    </w:p>
    <w:p w14:paraId="3149ECAE" w14:textId="77777777" w:rsidR="00F765B4" w:rsidRPr="007E27F3" w:rsidRDefault="00F765B4" w:rsidP="00ED7C7A">
      <w:pPr>
        <w:keepNext/>
        <w:spacing w:after="0"/>
        <w:jc w:val="both"/>
        <w:rPr>
          <w:b/>
        </w:rPr>
      </w:pPr>
      <w:r w:rsidRPr="007E27F3">
        <w:rPr>
          <w:b/>
        </w:rPr>
        <w:t>Odborná charakteristika uchazeče:</w:t>
      </w:r>
      <w:r w:rsidR="008D4D8D" w:rsidRPr="007E27F3">
        <w:rPr>
          <w:b/>
        </w:rPr>
        <w:t xml:space="preserve"> </w:t>
      </w:r>
    </w:p>
    <w:p w14:paraId="17BE7F62" w14:textId="0DBB0FD8" w:rsidR="00AA019F" w:rsidRDefault="00AA019F" w:rsidP="00AF5A24">
      <w:pPr>
        <w:spacing w:after="0"/>
        <w:jc w:val="both"/>
        <w:rPr>
          <w:rFonts w:cs="Arial"/>
        </w:rPr>
      </w:pPr>
    </w:p>
    <w:p w14:paraId="5C5B8132" w14:textId="3D78500D" w:rsidR="00E9057C" w:rsidRDefault="00E9057C" w:rsidP="00AF5A24">
      <w:pPr>
        <w:spacing w:after="0"/>
        <w:jc w:val="both"/>
        <w:rPr>
          <w:rFonts w:cs="Arial"/>
        </w:rPr>
      </w:pPr>
    </w:p>
    <w:p w14:paraId="4BA3EA59" w14:textId="6A623A30" w:rsidR="00E9057C" w:rsidRDefault="00E9057C" w:rsidP="00AF5A24">
      <w:pPr>
        <w:spacing w:after="0"/>
        <w:jc w:val="both"/>
        <w:rPr>
          <w:rFonts w:cs="Arial"/>
        </w:rPr>
      </w:pPr>
    </w:p>
    <w:p w14:paraId="555F25D1" w14:textId="3E3AAFB9" w:rsidR="00E9057C" w:rsidRDefault="00E9057C" w:rsidP="00AF5A24">
      <w:pPr>
        <w:spacing w:after="0"/>
        <w:jc w:val="both"/>
        <w:rPr>
          <w:rFonts w:cs="Arial"/>
        </w:rPr>
      </w:pPr>
    </w:p>
    <w:p w14:paraId="6C741C27" w14:textId="3D68FD1A" w:rsidR="00E9057C" w:rsidRDefault="00E9057C" w:rsidP="00AF5A24">
      <w:pPr>
        <w:spacing w:after="0"/>
        <w:jc w:val="both"/>
        <w:rPr>
          <w:rFonts w:cs="Arial"/>
        </w:rPr>
      </w:pPr>
    </w:p>
    <w:p w14:paraId="7FC2AEE0" w14:textId="6ABBBECF" w:rsidR="00E9057C" w:rsidRDefault="00E9057C" w:rsidP="00AF5A24">
      <w:pPr>
        <w:spacing w:after="0"/>
        <w:jc w:val="both"/>
        <w:rPr>
          <w:rFonts w:cs="Arial"/>
        </w:rPr>
      </w:pPr>
    </w:p>
    <w:p w14:paraId="3F93F9B8" w14:textId="77777777" w:rsidR="00E9057C" w:rsidRDefault="00E9057C" w:rsidP="00AF5A24">
      <w:pPr>
        <w:spacing w:after="0"/>
        <w:jc w:val="both"/>
        <w:rPr>
          <w:b/>
        </w:rPr>
      </w:pPr>
    </w:p>
    <w:p w14:paraId="02298FAC" w14:textId="77777777" w:rsidR="00F765B4" w:rsidRPr="007E27F3" w:rsidRDefault="00EA70D1" w:rsidP="00ED7C7A">
      <w:pPr>
        <w:keepNext/>
        <w:spacing w:after="0"/>
        <w:jc w:val="both"/>
        <w:rPr>
          <w:b/>
        </w:rPr>
      </w:pPr>
      <w:r w:rsidRPr="007E27F3">
        <w:rPr>
          <w:b/>
        </w:rPr>
        <w:t>Pedagogické aktivity:</w:t>
      </w:r>
    </w:p>
    <w:p w14:paraId="408C8896" w14:textId="2ADFDE9D" w:rsidR="0083641C" w:rsidRDefault="0083641C" w:rsidP="00AF5A24">
      <w:pPr>
        <w:tabs>
          <w:tab w:val="left" w:pos="2205"/>
        </w:tabs>
        <w:spacing w:after="0"/>
        <w:jc w:val="both"/>
        <w:rPr>
          <w:rFonts w:cs="Arial"/>
        </w:rPr>
      </w:pPr>
    </w:p>
    <w:p w14:paraId="696BED8C" w14:textId="6C84FCC2" w:rsidR="00E9057C" w:rsidRDefault="00E9057C" w:rsidP="00AF5A24">
      <w:pPr>
        <w:tabs>
          <w:tab w:val="left" w:pos="2205"/>
        </w:tabs>
        <w:spacing w:after="0"/>
        <w:jc w:val="both"/>
        <w:rPr>
          <w:rFonts w:cs="Arial"/>
        </w:rPr>
      </w:pPr>
    </w:p>
    <w:p w14:paraId="44E183B4" w14:textId="1A867985" w:rsidR="00E9057C" w:rsidRDefault="00E9057C" w:rsidP="00AF5A24">
      <w:pPr>
        <w:tabs>
          <w:tab w:val="left" w:pos="2205"/>
        </w:tabs>
        <w:spacing w:after="0"/>
        <w:jc w:val="both"/>
        <w:rPr>
          <w:rFonts w:cs="Arial"/>
        </w:rPr>
      </w:pPr>
    </w:p>
    <w:p w14:paraId="33F090B9" w14:textId="2EECE5E5" w:rsidR="00E9057C" w:rsidRDefault="00E9057C" w:rsidP="00AF5A24">
      <w:pPr>
        <w:tabs>
          <w:tab w:val="left" w:pos="2205"/>
        </w:tabs>
        <w:spacing w:after="0"/>
        <w:jc w:val="both"/>
        <w:rPr>
          <w:rFonts w:cs="Arial"/>
        </w:rPr>
      </w:pPr>
    </w:p>
    <w:p w14:paraId="513C501E" w14:textId="11DA6525" w:rsidR="00E9057C" w:rsidRDefault="00E9057C" w:rsidP="00AF5A24">
      <w:pPr>
        <w:tabs>
          <w:tab w:val="left" w:pos="2205"/>
        </w:tabs>
        <w:spacing w:after="0"/>
        <w:jc w:val="both"/>
        <w:rPr>
          <w:rFonts w:cs="Arial"/>
        </w:rPr>
      </w:pPr>
    </w:p>
    <w:p w14:paraId="0266F28B" w14:textId="77777777" w:rsidR="00E9057C" w:rsidRPr="0083641C" w:rsidRDefault="00E9057C" w:rsidP="00AF5A24">
      <w:pPr>
        <w:tabs>
          <w:tab w:val="left" w:pos="2205"/>
        </w:tabs>
        <w:spacing w:after="0"/>
        <w:jc w:val="both"/>
      </w:pPr>
    </w:p>
    <w:p w14:paraId="6A60AAF2" w14:textId="77777777" w:rsidR="00EA70D1" w:rsidRDefault="00EA70D1" w:rsidP="00C41EDA">
      <w:pPr>
        <w:keepNext/>
        <w:tabs>
          <w:tab w:val="left" w:pos="2205"/>
        </w:tabs>
        <w:spacing w:after="0"/>
        <w:jc w:val="both"/>
        <w:rPr>
          <w:b/>
        </w:rPr>
      </w:pPr>
      <w:r w:rsidRPr="007E27F3">
        <w:rPr>
          <w:b/>
        </w:rPr>
        <w:t>Vědecká a publikační činnost:</w:t>
      </w:r>
    </w:p>
    <w:p w14:paraId="3619A238" w14:textId="42737784" w:rsidR="00F843B7" w:rsidRDefault="00F843B7" w:rsidP="00AF5A24">
      <w:pPr>
        <w:spacing w:after="0"/>
        <w:jc w:val="both"/>
        <w:rPr>
          <w:rFonts w:cs="Arial"/>
        </w:rPr>
      </w:pPr>
    </w:p>
    <w:p w14:paraId="62BCE58F" w14:textId="03BF914B" w:rsidR="00E9057C" w:rsidRDefault="00E9057C" w:rsidP="00AF5A24">
      <w:pPr>
        <w:spacing w:after="0"/>
        <w:jc w:val="both"/>
        <w:rPr>
          <w:rFonts w:cs="Arial"/>
        </w:rPr>
      </w:pPr>
    </w:p>
    <w:p w14:paraId="6735A4C3" w14:textId="0FFEC7BA" w:rsidR="00E9057C" w:rsidRDefault="00E9057C" w:rsidP="00AF5A24">
      <w:pPr>
        <w:spacing w:after="0"/>
        <w:jc w:val="both"/>
        <w:rPr>
          <w:rFonts w:cs="Arial"/>
        </w:rPr>
      </w:pPr>
    </w:p>
    <w:p w14:paraId="3C40D9DA" w14:textId="1EF24B47" w:rsidR="00E9057C" w:rsidRDefault="00E9057C" w:rsidP="00AF5A24">
      <w:pPr>
        <w:spacing w:after="0"/>
        <w:jc w:val="both"/>
        <w:rPr>
          <w:rFonts w:cs="Arial"/>
        </w:rPr>
      </w:pPr>
    </w:p>
    <w:p w14:paraId="503E966B" w14:textId="0C1D667C" w:rsidR="00E9057C" w:rsidRDefault="00E9057C" w:rsidP="00AF5A24">
      <w:pPr>
        <w:spacing w:after="0"/>
        <w:jc w:val="both"/>
        <w:rPr>
          <w:rFonts w:cs="Arial"/>
        </w:rPr>
      </w:pPr>
    </w:p>
    <w:p w14:paraId="5EF14DD4" w14:textId="77777777" w:rsidR="00E9057C" w:rsidRDefault="00E9057C" w:rsidP="00AF5A24">
      <w:pPr>
        <w:spacing w:after="0"/>
        <w:jc w:val="both"/>
        <w:rPr>
          <w:b/>
        </w:rPr>
      </w:pPr>
    </w:p>
    <w:p w14:paraId="1071157D" w14:textId="77777777" w:rsidR="00EA70D1" w:rsidRPr="007E27F3" w:rsidRDefault="00EA70D1" w:rsidP="00AF5A24">
      <w:pPr>
        <w:spacing w:after="0"/>
        <w:jc w:val="both"/>
        <w:rPr>
          <w:b/>
        </w:rPr>
      </w:pPr>
      <w:r w:rsidRPr="007E27F3">
        <w:rPr>
          <w:b/>
        </w:rPr>
        <w:t>Uznání odbornou komunitou a ostatní aktivity:</w:t>
      </w:r>
    </w:p>
    <w:p w14:paraId="5DD95142" w14:textId="77777777" w:rsidR="00192313" w:rsidRDefault="00192313" w:rsidP="00ED7C7A">
      <w:pPr>
        <w:spacing w:after="0"/>
        <w:jc w:val="both"/>
        <w:rPr>
          <w:rFonts w:cs="Arial"/>
        </w:rPr>
      </w:pPr>
    </w:p>
    <w:p w14:paraId="750F4A82" w14:textId="77777777" w:rsidR="00192313" w:rsidRDefault="00192313" w:rsidP="00ED7C7A">
      <w:pPr>
        <w:spacing w:after="0"/>
        <w:jc w:val="both"/>
        <w:rPr>
          <w:rFonts w:cs="Arial"/>
        </w:rPr>
      </w:pPr>
    </w:p>
    <w:p w14:paraId="66AA4EE4" w14:textId="77777777" w:rsidR="00192313" w:rsidRDefault="00192313" w:rsidP="00ED7C7A">
      <w:pPr>
        <w:spacing w:after="0"/>
        <w:jc w:val="both"/>
        <w:rPr>
          <w:rFonts w:cs="Arial"/>
        </w:rPr>
      </w:pPr>
    </w:p>
    <w:p w14:paraId="2EA16FCC" w14:textId="77777777" w:rsidR="00192313" w:rsidRDefault="00192313" w:rsidP="00ED7C7A">
      <w:pPr>
        <w:spacing w:after="0"/>
        <w:jc w:val="both"/>
        <w:rPr>
          <w:rFonts w:cs="Arial"/>
        </w:rPr>
      </w:pPr>
    </w:p>
    <w:p w14:paraId="024ABF54" w14:textId="77777777" w:rsidR="00192313" w:rsidRDefault="00192313" w:rsidP="00ED7C7A">
      <w:pPr>
        <w:spacing w:after="0"/>
        <w:jc w:val="both"/>
        <w:rPr>
          <w:rFonts w:cs="Arial"/>
        </w:rPr>
      </w:pPr>
    </w:p>
    <w:p w14:paraId="089AA14E" w14:textId="77777777" w:rsidR="00192313" w:rsidRDefault="00192313" w:rsidP="00ED7C7A">
      <w:pPr>
        <w:spacing w:after="0"/>
        <w:jc w:val="both"/>
        <w:rPr>
          <w:rFonts w:cs="Arial"/>
        </w:rPr>
      </w:pPr>
    </w:p>
    <w:p w14:paraId="2F2AF220" w14:textId="77777777" w:rsidR="00192313" w:rsidRDefault="00192313" w:rsidP="00ED7C7A">
      <w:pPr>
        <w:spacing w:after="0"/>
        <w:jc w:val="both"/>
        <w:rPr>
          <w:rFonts w:cs="Arial"/>
        </w:rPr>
      </w:pPr>
    </w:p>
    <w:p w14:paraId="1D97765B" w14:textId="77777777" w:rsidR="00192313" w:rsidRDefault="00192313" w:rsidP="00ED7C7A">
      <w:pPr>
        <w:spacing w:after="0"/>
        <w:jc w:val="both"/>
        <w:rPr>
          <w:rFonts w:cs="Arial"/>
        </w:rPr>
      </w:pPr>
    </w:p>
    <w:p w14:paraId="56A44940" w14:textId="77777777" w:rsidR="00192313" w:rsidRDefault="00192313" w:rsidP="00ED7C7A">
      <w:pPr>
        <w:spacing w:after="0"/>
        <w:jc w:val="both"/>
        <w:rPr>
          <w:rFonts w:cs="Arial"/>
        </w:rPr>
      </w:pPr>
    </w:p>
    <w:p w14:paraId="779B09AE" w14:textId="77777777" w:rsidR="00192313" w:rsidRDefault="00192313" w:rsidP="00ED7C7A">
      <w:pPr>
        <w:spacing w:after="0"/>
        <w:jc w:val="both"/>
        <w:rPr>
          <w:rFonts w:cs="Arial"/>
        </w:rPr>
      </w:pPr>
    </w:p>
    <w:p w14:paraId="11CF5040" w14:textId="77777777" w:rsidR="00192313" w:rsidRDefault="00192313" w:rsidP="00ED7C7A">
      <w:pPr>
        <w:spacing w:after="0"/>
        <w:jc w:val="both"/>
        <w:rPr>
          <w:rFonts w:cs="Arial"/>
        </w:rPr>
      </w:pPr>
    </w:p>
    <w:p w14:paraId="59465A6D" w14:textId="77777777" w:rsidR="00192313" w:rsidRDefault="00192313" w:rsidP="00ED7C7A">
      <w:pPr>
        <w:spacing w:after="0"/>
        <w:jc w:val="both"/>
        <w:rPr>
          <w:rFonts w:cs="Arial"/>
        </w:rPr>
      </w:pPr>
    </w:p>
    <w:p w14:paraId="7B07E3C2" w14:textId="77777777" w:rsidR="00192313" w:rsidRDefault="00192313" w:rsidP="00ED7C7A">
      <w:pPr>
        <w:spacing w:after="0"/>
        <w:jc w:val="both"/>
        <w:rPr>
          <w:rFonts w:cs="Arial"/>
        </w:rPr>
      </w:pPr>
    </w:p>
    <w:p w14:paraId="78B97359" w14:textId="77777777" w:rsidR="00192313" w:rsidRDefault="00192313" w:rsidP="00ED7C7A">
      <w:pPr>
        <w:spacing w:after="0"/>
        <w:jc w:val="both"/>
        <w:rPr>
          <w:rFonts w:cs="Arial"/>
        </w:rPr>
      </w:pPr>
    </w:p>
    <w:p w14:paraId="7D8B107E" w14:textId="41727F5A" w:rsidR="00CC6BF4" w:rsidRDefault="00CC6BF4">
      <w:pPr>
        <w:rPr>
          <w:rFonts w:cs="Arial"/>
        </w:rPr>
      </w:pPr>
      <w:r>
        <w:rPr>
          <w:rFonts w:cs="Arial"/>
        </w:rPr>
        <w:br w:type="page"/>
      </w:r>
    </w:p>
    <w:p w14:paraId="185BDA14" w14:textId="7274BB31" w:rsidR="001C1CD8" w:rsidRPr="00227B94" w:rsidRDefault="001C1CD8" w:rsidP="001C1CD8">
      <w:pPr>
        <w:pStyle w:val="NormlnVyrocni"/>
        <w:spacing w:after="120"/>
        <w:jc w:val="center"/>
        <w:rPr>
          <w:b/>
        </w:rPr>
      </w:pPr>
      <w:r w:rsidRPr="00227B94">
        <w:rPr>
          <w:b/>
        </w:rPr>
        <w:lastRenderedPageBreak/>
        <w:t xml:space="preserve">Kvantifikovaná kritéria pro jmenování </w:t>
      </w:r>
      <w:r>
        <w:rPr>
          <w:b/>
        </w:rPr>
        <w:t>profesorem</w:t>
      </w:r>
      <w:r w:rsidRPr="00227B94">
        <w:rPr>
          <w:b/>
        </w:rPr>
        <w:t xml:space="preserve"> ČZU v Praze </w:t>
      </w:r>
    </w:p>
    <w:p w14:paraId="16C9F0BC" w14:textId="77777777" w:rsidR="001C1CD8" w:rsidRPr="00086933" w:rsidRDefault="001C1CD8" w:rsidP="001C1CD8">
      <w:pPr>
        <w:pStyle w:val="NormlnVyrocni"/>
        <w:spacing w:after="120"/>
        <w:jc w:val="center"/>
      </w:pPr>
    </w:p>
    <w:p w14:paraId="5C250A00" w14:textId="77777777" w:rsidR="001C1CD8" w:rsidRPr="00EA0118" w:rsidRDefault="001C1CD8" w:rsidP="001C1CD8">
      <w:pPr>
        <w:pStyle w:val="Zkladntext"/>
        <w:jc w:val="both"/>
        <w:rPr>
          <w:rFonts w:ascii="Times New Roman" w:hAnsi="Times New Roman"/>
          <w:bCs/>
          <w:sz w:val="22"/>
          <w:szCs w:val="22"/>
          <w:lang w:val="cs-CZ"/>
        </w:rPr>
      </w:pPr>
      <w:r>
        <w:rPr>
          <w:rFonts w:ascii="Times New Roman" w:hAnsi="Times New Roman"/>
          <w:bCs/>
          <w:sz w:val="22"/>
          <w:szCs w:val="22"/>
          <w:lang w:val="cs-CZ"/>
        </w:rPr>
        <w:t>Vložit kvantifikovanou tabulku</w:t>
      </w:r>
    </w:p>
    <w:p w14:paraId="36FEF831" w14:textId="77777777" w:rsidR="00E90A48" w:rsidRDefault="00E90A48" w:rsidP="00192313">
      <w:pPr>
        <w:rPr>
          <w:rFonts w:cs="Arial"/>
        </w:rPr>
      </w:pPr>
    </w:p>
    <w:sectPr w:rsidR="00E90A48" w:rsidSect="00F77EF8">
      <w:pgSz w:w="11906" w:h="16838"/>
      <w:pgMar w:top="851" w:right="1134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84CFA"/>
    <w:multiLevelType w:val="hybridMultilevel"/>
    <w:tmpl w:val="2E4C706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32286D"/>
    <w:multiLevelType w:val="hybridMultilevel"/>
    <w:tmpl w:val="551C946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815A91"/>
    <w:multiLevelType w:val="hybridMultilevel"/>
    <w:tmpl w:val="6A7465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466B11"/>
    <w:multiLevelType w:val="hybridMultilevel"/>
    <w:tmpl w:val="94DE96E8"/>
    <w:lvl w:ilvl="0" w:tplc="4E2675C6">
      <w:start w:val="201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70649C"/>
    <w:multiLevelType w:val="hybridMultilevel"/>
    <w:tmpl w:val="030A117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287572"/>
    <w:multiLevelType w:val="hybridMultilevel"/>
    <w:tmpl w:val="C888B0D2"/>
    <w:lvl w:ilvl="0" w:tplc="D28AA470">
      <w:numFmt w:val="bullet"/>
      <w:lvlText w:val="•"/>
      <w:lvlJc w:val="left"/>
      <w:pPr>
        <w:ind w:left="1065" w:hanging="705"/>
      </w:pPr>
      <w:rPr>
        <w:rFonts w:ascii="Calibri" w:eastAsiaTheme="minorHAnsi" w:hAnsi="Calibri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021056"/>
    <w:multiLevelType w:val="hybridMultilevel"/>
    <w:tmpl w:val="D35AAE9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1E1001"/>
    <w:multiLevelType w:val="hybridMultilevel"/>
    <w:tmpl w:val="AFD28DA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A41289"/>
    <w:multiLevelType w:val="hybridMultilevel"/>
    <w:tmpl w:val="016ABDBA"/>
    <w:lvl w:ilvl="0" w:tplc="D28AA470">
      <w:numFmt w:val="bullet"/>
      <w:lvlText w:val="•"/>
      <w:lvlJc w:val="left"/>
      <w:pPr>
        <w:ind w:left="1065" w:hanging="705"/>
      </w:pPr>
      <w:rPr>
        <w:rFonts w:ascii="Calibri" w:eastAsiaTheme="minorHAnsi" w:hAnsi="Calibri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500446"/>
    <w:multiLevelType w:val="hybridMultilevel"/>
    <w:tmpl w:val="62142EC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18773F"/>
    <w:multiLevelType w:val="hybridMultilevel"/>
    <w:tmpl w:val="E93EA63E"/>
    <w:lvl w:ilvl="0" w:tplc="D28AA470">
      <w:numFmt w:val="bullet"/>
      <w:lvlText w:val="•"/>
      <w:lvlJc w:val="left"/>
      <w:pPr>
        <w:ind w:left="1065" w:hanging="705"/>
      </w:pPr>
      <w:rPr>
        <w:rFonts w:ascii="Calibri" w:eastAsiaTheme="minorHAnsi" w:hAnsi="Calibri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B16D16"/>
    <w:multiLevelType w:val="hybridMultilevel"/>
    <w:tmpl w:val="69822108"/>
    <w:lvl w:ilvl="0" w:tplc="D28AA470">
      <w:numFmt w:val="bullet"/>
      <w:lvlText w:val="•"/>
      <w:lvlJc w:val="left"/>
      <w:pPr>
        <w:ind w:left="1065" w:hanging="705"/>
      </w:pPr>
      <w:rPr>
        <w:rFonts w:ascii="Calibri" w:eastAsiaTheme="minorHAnsi" w:hAnsi="Calibri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314F93"/>
    <w:multiLevelType w:val="hybridMultilevel"/>
    <w:tmpl w:val="DB62BE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E90ACD"/>
    <w:multiLevelType w:val="hybridMultilevel"/>
    <w:tmpl w:val="16647E8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5825D4"/>
    <w:multiLevelType w:val="hybridMultilevel"/>
    <w:tmpl w:val="EF6831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22275C"/>
    <w:multiLevelType w:val="hybridMultilevel"/>
    <w:tmpl w:val="50E4A1A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C76474"/>
    <w:multiLevelType w:val="hybridMultilevel"/>
    <w:tmpl w:val="0C9C3490"/>
    <w:lvl w:ilvl="0" w:tplc="D28AA470">
      <w:numFmt w:val="bullet"/>
      <w:lvlText w:val="•"/>
      <w:lvlJc w:val="left"/>
      <w:pPr>
        <w:ind w:left="1632" w:hanging="705"/>
      </w:pPr>
      <w:rPr>
        <w:rFonts w:ascii="Calibri" w:eastAsiaTheme="minorHAnsi" w:hAnsi="Calibri" w:cs="Aria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7EC51D72"/>
    <w:multiLevelType w:val="hybridMultilevel"/>
    <w:tmpl w:val="CBDA16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2144980">
    <w:abstractNumId w:val="0"/>
  </w:num>
  <w:num w:numId="2" w16cid:durableId="329481584">
    <w:abstractNumId w:val="2"/>
  </w:num>
  <w:num w:numId="3" w16cid:durableId="955604806">
    <w:abstractNumId w:val="12"/>
  </w:num>
  <w:num w:numId="4" w16cid:durableId="748502567">
    <w:abstractNumId w:val="17"/>
  </w:num>
  <w:num w:numId="5" w16cid:durableId="2139687936">
    <w:abstractNumId w:val="6"/>
  </w:num>
  <w:num w:numId="6" w16cid:durableId="288240304">
    <w:abstractNumId w:val="9"/>
  </w:num>
  <w:num w:numId="7" w16cid:durableId="307324688">
    <w:abstractNumId w:val="1"/>
  </w:num>
  <w:num w:numId="8" w16cid:durableId="895968020">
    <w:abstractNumId w:val="14"/>
  </w:num>
  <w:num w:numId="9" w16cid:durableId="1100488835">
    <w:abstractNumId w:val="7"/>
  </w:num>
  <w:num w:numId="10" w16cid:durableId="55248018">
    <w:abstractNumId w:val="15"/>
  </w:num>
  <w:num w:numId="11" w16cid:durableId="897204707">
    <w:abstractNumId w:val="4"/>
  </w:num>
  <w:num w:numId="12" w16cid:durableId="190725320">
    <w:abstractNumId w:val="13"/>
  </w:num>
  <w:num w:numId="13" w16cid:durableId="1085761381">
    <w:abstractNumId w:val="8"/>
  </w:num>
  <w:num w:numId="14" w16cid:durableId="1328554930">
    <w:abstractNumId w:val="10"/>
  </w:num>
  <w:num w:numId="15" w16cid:durableId="1276911957">
    <w:abstractNumId w:val="5"/>
  </w:num>
  <w:num w:numId="16" w16cid:durableId="1124931485">
    <w:abstractNumId w:val="16"/>
  </w:num>
  <w:num w:numId="17" w16cid:durableId="1161502747">
    <w:abstractNumId w:val="11"/>
  </w:num>
  <w:num w:numId="18" w16cid:durableId="192676066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yMjK0sDS3MDA1NTNU0lEKTi0uzszPAykwrAUA/btDLywAAAA="/>
  </w:docVars>
  <w:rsids>
    <w:rsidRoot w:val="00966D53"/>
    <w:rsid w:val="00013752"/>
    <w:rsid w:val="00040DA3"/>
    <w:rsid w:val="000742C7"/>
    <w:rsid w:val="00090581"/>
    <w:rsid w:val="0009372F"/>
    <w:rsid w:val="000A3FA4"/>
    <w:rsid w:val="000A45C2"/>
    <w:rsid w:val="000B5B28"/>
    <w:rsid w:val="000F480E"/>
    <w:rsid w:val="001073AC"/>
    <w:rsid w:val="001113C2"/>
    <w:rsid w:val="001242A2"/>
    <w:rsid w:val="00127245"/>
    <w:rsid w:val="00154EA9"/>
    <w:rsid w:val="00163C16"/>
    <w:rsid w:val="001678AF"/>
    <w:rsid w:val="00176E92"/>
    <w:rsid w:val="00192313"/>
    <w:rsid w:val="001A656F"/>
    <w:rsid w:val="001C1CD8"/>
    <w:rsid w:val="001E0E04"/>
    <w:rsid w:val="001F0A71"/>
    <w:rsid w:val="001F0A9D"/>
    <w:rsid w:val="001F3B47"/>
    <w:rsid w:val="0022299B"/>
    <w:rsid w:val="00232235"/>
    <w:rsid w:val="0024071C"/>
    <w:rsid w:val="002527D2"/>
    <w:rsid w:val="00254158"/>
    <w:rsid w:val="00254F39"/>
    <w:rsid w:val="002B0646"/>
    <w:rsid w:val="002B1F0B"/>
    <w:rsid w:val="002B3FC1"/>
    <w:rsid w:val="002E5DC7"/>
    <w:rsid w:val="002F6F15"/>
    <w:rsid w:val="0030754E"/>
    <w:rsid w:val="00310AC1"/>
    <w:rsid w:val="003232A6"/>
    <w:rsid w:val="0032405D"/>
    <w:rsid w:val="003247CA"/>
    <w:rsid w:val="00353DC9"/>
    <w:rsid w:val="0039444B"/>
    <w:rsid w:val="003B6853"/>
    <w:rsid w:val="003D6062"/>
    <w:rsid w:val="003E683E"/>
    <w:rsid w:val="0040013C"/>
    <w:rsid w:val="00463EF3"/>
    <w:rsid w:val="00470E89"/>
    <w:rsid w:val="00476F06"/>
    <w:rsid w:val="00526E51"/>
    <w:rsid w:val="00556185"/>
    <w:rsid w:val="005674D4"/>
    <w:rsid w:val="005F09AB"/>
    <w:rsid w:val="00620110"/>
    <w:rsid w:val="006360F5"/>
    <w:rsid w:val="0064286C"/>
    <w:rsid w:val="00657057"/>
    <w:rsid w:val="00687668"/>
    <w:rsid w:val="006C0704"/>
    <w:rsid w:val="00795DD5"/>
    <w:rsid w:val="007E27F3"/>
    <w:rsid w:val="0083641C"/>
    <w:rsid w:val="00856717"/>
    <w:rsid w:val="008D4D8D"/>
    <w:rsid w:val="008E1A75"/>
    <w:rsid w:val="00900661"/>
    <w:rsid w:val="00927C86"/>
    <w:rsid w:val="00966D53"/>
    <w:rsid w:val="00972E50"/>
    <w:rsid w:val="00987A0D"/>
    <w:rsid w:val="0099104A"/>
    <w:rsid w:val="009B0127"/>
    <w:rsid w:val="009B5389"/>
    <w:rsid w:val="009B56DC"/>
    <w:rsid w:val="009C205F"/>
    <w:rsid w:val="009C46BC"/>
    <w:rsid w:val="009D07F6"/>
    <w:rsid w:val="009D1C8B"/>
    <w:rsid w:val="009D779F"/>
    <w:rsid w:val="009D7C37"/>
    <w:rsid w:val="009E0F42"/>
    <w:rsid w:val="009E71B1"/>
    <w:rsid w:val="009F0637"/>
    <w:rsid w:val="00A57A2F"/>
    <w:rsid w:val="00AA019F"/>
    <w:rsid w:val="00AE13D6"/>
    <w:rsid w:val="00AE663C"/>
    <w:rsid w:val="00AF4353"/>
    <w:rsid w:val="00AF5A24"/>
    <w:rsid w:val="00B020A6"/>
    <w:rsid w:val="00C02FAB"/>
    <w:rsid w:val="00C41EDA"/>
    <w:rsid w:val="00C64C16"/>
    <w:rsid w:val="00C67CE6"/>
    <w:rsid w:val="00C82E2E"/>
    <w:rsid w:val="00C91FC5"/>
    <w:rsid w:val="00C972A3"/>
    <w:rsid w:val="00CC6BF4"/>
    <w:rsid w:val="00CF095E"/>
    <w:rsid w:val="00D2366B"/>
    <w:rsid w:val="00D31C34"/>
    <w:rsid w:val="00D81F11"/>
    <w:rsid w:val="00DD3B96"/>
    <w:rsid w:val="00DF3D15"/>
    <w:rsid w:val="00E305BC"/>
    <w:rsid w:val="00E32E81"/>
    <w:rsid w:val="00E43442"/>
    <w:rsid w:val="00E5798A"/>
    <w:rsid w:val="00E9057C"/>
    <w:rsid w:val="00E90A48"/>
    <w:rsid w:val="00E93969"/>
    <w:rsid w:val="00EA70D1"/>
    <w:rsid w:val="00EC1B37"/>
    <w:rsid w:val="00ED5F04"/>
    <w:rsid w:val="00ED7C7A"/>
    <w:rsid w:val="00EF20FD"/>
    <w:rsid w:val="00F0478E"/>
    <w:rsid w:val="00F347E6"/>
    <w:rsid w:val="00F51474"/>
    <w:rsid w:val="00F6437A"/>
    <w:rsid w:val="00F765B4"/>
    <w:rsid w:val="00F77EF8"/>
    <w:rsid w:val="00F843B7"/>
    <w:rsid w:val="00F95424"/>
    <w:rsid w:val="00FA6D17"/>
    <w:rsid w:val="00FD420E"/>
    <w:rsid w:val="00FE6769"/>
    <w:rsid w:val="00FF3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011F20"/>
  <w15:chartTrackingRefBased/>
  <w15:docId w15:val="{D2D7B1CA-926B-434D-869D-1CB8BD3EC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972E50"/>
    <w:pPr>
      <w:ind w:left="720"/>
      <w:contextualSpacing/>
    </w:pPr>
  </w:style>
  <w:style w:type="paragraph" w:styleId="Zkladntext2">
    <w:name w:val="Body Text 2"/>
    <w:basedOn w:val="Normln"/>
    <w:link w:val="Zkladntext2Char"/>
    <w:rsid w:val="00C91FC5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Zkladntext2Char">
    <w:name w:val="Základní text 2 Char"/>
    <w:basedOn w:val="Standardnpsmoodstavce"/>
    <w:link w:val="Zkladntext2"/>
    <w:rsid w:val="00C91FC5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32E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32E81"/>
    <w:rPr>
      <w:rFonts w:ascii="Segoe UI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B5389"/>
    <w:rPr>
      <w:color w:val="0563C1" w:themeColor="hyperlink"/>
      <w:u w:val="single"/>
    </w:rPr>
  </w:style>
  <w:style w:type="paragraph" w:styleId="Zkladntext">
    <w:name w:val="Body Text"/>
    <w:basedOn w:val="Normln"/>
    <w:link w:val="ZkladntextChar"/>
    <w:rsid w:val="001C1CD8"/>
    <w:pPr>
      <w:spacing w:after="120" w:line="240" w:lineRule="auto"/>
    </w:pPr>
    <w:rPr>
      <w:rFonts w:ascii="Calibri" w:eastAsia="Times New Roman" w:hAnsi="Calibri" w:cs="Times New Roman"/>
      <w:sz w:val="24"/>
      <w:szCs w:val="24"/>
      <w:lang w:val="en-US" w:bidi="en-US"/>
    </w:rPr>
  </w:style>
  <w:style w:type="character" w:customStyle="1" w:styleId="ZkladntextChar">
    <w:name w:val="Základní text Char"/>
    <w:basedOn w:val="Standardnpsmoodstavce"/>
    <w:link w:val="Zkladntext"/>
    <w:rsid w:val="001C1CD8"/>
    <w:rPr>
      <w:rFonts w:ascii="Calibri" w:eastAsia="Times New Roman" w:hAnsi="Calibri" w:cs="Times New Roman"/>
      <w:sz w:val="24"/>
      <w:szCs w:val="24"/>
      <w:lang w:val="en-US" w:bidi="en-US"/>
    </w:rPr>
  </w:style>
  <w:style w:type="paragraph" w:customStyle="1" w:styleId="NormlnVyrocni">
    <w:name w:val="Normální.Vyrocni"/>
    <w:rsid w:val="001C1CD8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0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5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004C42-AA22-467E-A152-03E17B5C73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3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chura</dc:creator>
  <cp:keywords/>
  <dc:description/>
  <cp:lastModifiedBy>Šána Ladislav</cp:lastModifiedBy>
  <cp:revision>2</cp:revision>
  <cp:lastPrinted>2018-11-27T07:22:00Z</cp:lastPrinted>
  <dcterms:created xsi:type="dcterms:W3CDTF">2025-01-17T11:24:00Z</dcterms:created>
  <dcterms:modified xsi:type="dcterms:W3CDTF">2025-01-17T11:24:00Z</dcterms:modified>
</cp:coreProperties>
</file>